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A6D831" w14:textId="77777777" w:rsidR="007F6EFC" w:rsidRDefault="00000000">
      <w:pPr>
        <w:pStyle w:val="Heading1"/>
      </w:pPr>
      <w:bookmarkStart w:id="0" w:name="X997d5527c248761ecddded5c47903482bf7a2de"/>
      <w:r>
        <w:t>Simplified AI Lecture 6 Summary: Deep Learning and Computer Vision</w:t>
      </w:r>
    </w:p>
    <w:p w14:paraId="6CC07E8E" w14:textId="77777777" w:rsidR="007F6EFC" w:rsidRDefault="00000000">
      <w:pPr>
        <w:pStyle w:val="Heading2"/>
      </w:pPr>
      <w:bookmarkStart w:id="1" w:name="review-of-basic-concepts"/>
      <w:r>
        <w:t>Review of Basic Concepts</w:t>
      </w:r>
    </w:p>
    <w:p w14:paraId="2FC3F49D" w14:textId="77777777" w:rsidR="007F6EFC" w:rsidRDefault="00000000">
      <w:pPr>
        <w:pStyle w:val="Heading3"/>
      </w:pPr>
      <w:bookmarkStart w:id="2" w:name="what-is-ai"/>
      <w:r>
        <w:t>What is AI?</w:t>
      </w:r>
    </w:p>
    <w:p w14:paraId="0B8BFB96" w14:textId="77777777" w:rsidR="007F6EFC" w:rsidRDefault="00000000">
      <w:pPr>
        <w:pStyle w:val="Compact"/>
        <w:numPr>
          <w:ilvl w:val="0"/>
          <w:numId w:val="2"/>
        </w:numPr>
      </w:pPr>
      <w:r>
        <w:t>Artificial Intelligence is the ability of computers to perform tasks that normally require human intelligence</w:t>
      </w:r>
    </w:p>
    <w:p w14:paraId="143F6716" w14:textId="77777777" w:rsidR="007F6EFC" w:rsidRDefault="00000000">
      <w:pPr>
        <w:pStyle w:val="Compact"/>
        <w:numPr>
          <w:ilvl w:val="0"/>
          <w:numId w:val="2"/>
        </w:numPr>
      </w:pPr>
      <w:r>
        <w:t>AI systems can learn, reason, adapt, and solve problems</w:t>
      </w:r>
    </w:p>
    <w:p w14:paraId="5F62764E" w14:textId="77777777" w:rsidR="007F6EFC" w:rsidRDefault="00000000">
      <w:pPr>
        <w:pStyle w:val="Heading3"/>
      </w:pPr>
      <w:bookmarkStart w:id="3" w:name="what-is-machine-learning"/>
      <w:bookmarkEnd w:id="2"/>
      <w:r>
        <w:t>What is Machine Learning?</w:t>
      </w:r>
    </w:p>
    <w:p w14:paraId="5F617AD5" w14:textId="77777777" w:rsidR="007F6EFC" w:rsidRDefault="00000000">
      <w:pPr>
        <w:pStyle w:val="Compact"/>
        <w:numPr>
          <w:ilvl w:val="0"/>
          <w:numId w:val="3"/>
        </w:numPr>
      </w:pPr>
      <w:r>
        <w:t>A subset of AI where computers learn from data without being explicitly programmed</w:t>
      </w:r>
    </w:p>
    <w:p w14:paraId="39B217D1" w14:textId="54394081" w:rsidR="007F6EFC" w:rsidRDefault="00000000">
      <w:pPr>
        <w:pStyle w:val="Compact"/>
        <w:numPr>
          <w:ilvl w:val="0"/>
          <w:numId w:val="3"/>
        </w:numPr>
      </w:pPr>
      <w:r>
        <w:t>Different approaches: supervised learning, unsupervised learning,</w:t>
      </w:r>
      <w:r w:rsidR="001234E2">
        <w:t xml:space="preserve"> semi-supervised,</w:t>
      </w:r>
      <w:r>
        <w:t xml:space="preserve"> reinforcement learning</w:t>
      </w:r>
    </w:p>
    <w:p w14:paraId="00488FFC" w14:textId="77777777" w:rsidR="007F6EFC" w:rsidRDefault="00000000">
      <w:pPr>
        <w:pStyle w:val="Heading2"/>
      </w:pPr>
      <w:bookmarkStart w:id="4" w:name="deep-learning"/>
      <w:bookmarkEnd w:id="1"/>
      <w:bookmarkEnd w:id="3"/>
      <w:r>
        <w:t>Deep Learning</w:t>
      </w:r>
    </w:p>
    <w:p w14:paraId="7AC86EF7" w14:textId="77777777" w:rsidR="007F6EFC" w:rsidRDefault="00000000">
      <w:pPr>
        <w:pStyle w:val="Heading3"/>
      </w:pPr>
      <w:bookmarkStart w:id="5" w:name="what-is-deep-learning"/>
      <w:r>
        <w:t>What is Deep Learning?</w:t>
      </w:r>
    </w:p>
    <w:p w14:paraId="7655F151" w14:textId="77777777" w:rsidR="007F6EFC" w:rsidRDefault="00000000">
      <w:pPr>
        <w:pStyle w:val="Compact"/>
        <w:numPr>
          <w:ilvl w:val="0"/>
          <w:numId w:val="4"/>
        </w:numPr>
      </w:pPr>
      <w:r>
        <w:t>Deep learning is a specialized branch of machine learning</w:t>
      </w:r>
    </w:p>
    <w:p w14:paraId="5A1794C1" w14:textId="77777777" w:rsidR="007F6EFC" w:rsidRDefault="00000000">
      <w:pPr>
        <w:pStyle w:val="Compact"/>
        <w:numPr>
          <w:ilvl w:val="0"/>
          <w:numId w:val="4"/>
        </w:numPr>
      </w:pPr>
      <w:r>
        <w:t>It uses neural networks with many layers (hence “deep”)</w:t>
      </w:r>
    </w:p>
    <w:p w14:paraId="55B29258" w14:textId="77777777" w:rsidR="007F6EFC" w:rsidRDefault="00000000">
      <w:pPr>
        <w:pStyle w:val="Compact"/>
        <w:numPr>
          <w:ilvl w:val="0"/>
          <w:numId w:val="4"/>
        </w:numPr>
      </w:pPr>
      <w:r>
        <w:t>These layers help the system learn different levels of features from data</w:t>
      </w:r>
    </w:p>
    <w:p w14:paraId="3EA518D4" w14:textId="77777777" w:rsidR="007F6EFC" w:rsidRDefault="00000000">
      <w:pPr>
        <w:pStyle w:val="Heading3"/>
      </w:pPr>
      <w:bookmarkStart w:id="6" w:name="X4ddc06b39023e06c38ea6267f5418ba20d1f6fd"/>
      <w:bookmarkEnd w:id="5"/>
      <w:r>
        <w:t>Deep Learning vs. Traditional Machine Learning</w:t>
      </w:r>
    </w:p>
    <w:p w14:paraId="5EB65534" w14:textId="77777777" w:rsidR="007F6EFC" w:rsidRDefault="00000000">
      <w:pPr>
        <w:pStyle w:val="Compact"/>
        <w:numPr>
          <w:ilvl w:val="0"/>
          <w:numId w:val="5"/>
        </w:numPr>
      </w:pPr>
      <w:r>
        <w:t>Traditional machine learning often requires manual feature extraction (identifying important parts of the data)</w:t>
      </w:r>
    </w:p>
    <w:p w14:paraId="13EFA414" w14:textId="77777777" w:rsidR="007F6EFC" w:rsidRDefault="00000000">
      <w:pPr>
        <w:pStyle w:val="Compact"/>
        <w:numPr>
          <w:ilvl w:val="0"/>
          <w:numId w:val="5"/>
        </w:numPr>
      </w:pPr>
      <w:r>
        <w:t>Deep learning can automatically discover the important features</w:t>
      </w:r>
    </w:p>
    <w:p w14:paraId="6B76543A" w14:textId="77777777" w:rsidR="007F6EFC" w:rsidRDefault="00000000">
      <w:pPr>
        <w:pStyle w:val="Compact"/>
        <w:numPr>
          <w:ilvl w:val="0"/>
          <w:numId w:val="5"/>
        </w:numPr>
      </w:pPr>
      <w:r>
        <w:t>Deep learning models learn in a hierarchical way, similar to how our brains work</w:t>
      </w:r>
    </w:p>
    <w:p w14:paraId="358A216B" w14:textId="77777777" w:rsidR="007F6EFC" w:rsidRDefault="00000000">
      <w:pPr>
        <w:pStyle w:val="Compact"/>
        <w:numPr>
          <w:ilvl w:val="0"/>
          <w:numId w:val="5"/>
        </w:numPr>
      </w:pPr>
      <w:r>
        <w:t>Also called layered representation learning or hierarchical representation learning</w:t>
      </w:r>
    </w:p>
    <w:p w14:paraId="0F30D287" w14:textId="77777777" w:rsidR="007F6EFC" w:rsidRDefault="00000000">
      <w:pPr>
        <w:pStyle w:val="Heading3"/>
      </w:pPr>
      <w:bookmarkStart w:id="7" w:name="key-concepts-in-deep-learning"/>
      <w:bookmarkEnd w:id="6"/>
      <w:r>
        <w:t>Key Concepts in Deep Learning</w:t>
      </w:r>
    </w:p>
    <w:p w14:paraId="5F09318C" w14:textId="77777777" w:rsidR="007F6EFC" w:rsidRDefault="00000000">
      <w:pPr>
        <w:pStyle w:val="Compact"/>
        <w:numPr>
          <w:ilvl w:val="0"/>
          <w:numId w:val="6"/>
        </w:numPr>
      </w:pPr>
      <w:r>
        <w:t>The “depth” of a model refers to the number of layers it has</w:t>
      </w:r>
    </w:p>
    <w:p w14:paraId="7EBEC403" w14:textId="77777777" w:rsidR="007F6EFC" w:rsidRDefault="00000000">
      <w:pPr>
        <w:pStyle w:val="Compact"/>
        <w:numPr>
          <w:ilvl w:val="0"/>
          <w:numId w:val="6"/>
        </w:numPr>
      </w:pPr>
      <w:r>
        <w:t>Modern deep learning models can have dozens or even hundreds of layers</w:t>
      </w:r>
    </w:p>
    <w:p w14:paraId="7772A677" w14:textId="77777777" w:rsidR="007F6EFC" w:rsidRDefault="00000000">
      <w:pPr>
        <w:pStyle w:val="Compact"/>
        <w:numPr>
          <w:ilvl w:val="0"/>
          <w:numId w:val="6"/>
        </w:numPr>
      </w:pPr>
      <w:r>
        <w:t>Deep Learning = Machine Learning + Representation Learning</w:t>
      </w:r>
    </w:p>
    <w:p w14:paraId="04691B58" w14:textId="77777777" w:rsidR="007F6EFC" w:rsidRDefault="00000000">
      <w:pPr>
        <w:pStyle w:val="Compact"/>
        <w:numPr>
          <w:ilvl w:val="0"/>
          <w:numId w:val="6"/>
        </w:numPr>
      </w:pPr>
      <w:r>
        <w:t>Representation Learning allows machines to automatically discover important features from raw data</w:t>
      </w:r>
    </w:p>
    <w:p w14:paraId="4F4AB90A" w14:textId="77777777" w:rsidR="007F6EFC" w:rsidRDefault="00000000">
      <w:pPr>
        <w:pStyle w:val="Heading2"/>
      </w:pPr>
      <w:bookmarkStart w:id="8" w:name="neural-networks"/>
      <w:bookmarkEnd w:id="4"/>
      <w:bookmarkEnd w:id="7"/>
      <w:r>
        <w:t>Neural Networks</w:t>
      </w:r>
    </w:p>
    <w:p w14:paraId="00A985B6" w14:textId="77777777" w:rsidR="007F6EFC" w:rsidRDefault="00000000">
      <w:pPr>
        <w:pStyle w:val="Heading3"/>
      </w:pPr>
      <w:bookmarkStart w:id="9" w:name="what-is-a-neural-network"/>
      <w:r>
        <w:t>What is a Neural Network?</w:t>
      </w:r>
    </w:p>
    <w:p w14:paraId="027B38C4" w14:textId="77777777" w:rsidR="007F6EFC" w:rsidRDefault="00000000">
      <w:pPr>
        <w:pStyle w:val="Compact"/>
        <w:numPr>
          <w:ilvl w:val="0"/>
          <w:numId w:val="7"/>
        </w:numPr>
      </w:pPr>
      <w:r>
        <w:t>Computing systems inspired by the human brain</w:t>
      </w:r>
    </w:p>
    <w:p w14:paraId="4C3D59AC" w14:textId="77777777" w:rsidR="007F6EFC" w:rsidRDefault="00000000">
      <w:pPr>
        <w:pStyle w:val="Compact"/>
        <w:numPr>
          <w:ilvl w:val="0"/>
          <w:numId w:val="7"/>
        </w:numPr>
      </w:pPr>
      <w:r>
        <w:t>Made up of connected units (neurons) organized in layers</w:t>
      </w:r>
    </w:p>
    <w:p w14:paraId="68A5EFBD" w14:textId="77777777" w:rsidR="007F6EFC" w:rsidRDefault="00000000">
      <w:pPr>
        <w:pStyle w:val="Compact"/>
        <w:numPr>
          <w:ilvl w:val="0"/>
          <w:numId w:val="7"/>
        </w:numPr>
      </w:pPr>
      <w:r>
        <w:t>Neural networks are the foundation of deep learning</w:t>
      </w:r>
    </w:p>
    <w:p w14:paraId="40EB057E" w14:textId="77777777" w:rsidR="007F6EFC" w:rsidRDefault="00000000">
      <w:pPr>
        <w:pStyle w:val="Compact"/>
        <w:numPr>
          <w:ilvl w:val="0"/>
          <w:numId w:val="7"/>
        </w:numPr>
      </w:pPr>
      <w:r>
        <w:t>They learn to recognize patterns in data and make predictions</w:t>
      </w:r>
    </w:p>
    <w:p w14:paraId="133E98D4" w14:textId="77777777" w:rsidR="007F6EFC" w:rsidRDefault="00000000">
      <w:pPr>
        <w:pStyle w:val="Heading3"/>
      </w:pPr>
      <w:bookmarkStart w:id="10" w:name="types-of-neural-networks"/>
      <w:bookmarkEnd w:id="9"/>
      <w:r>
        <w:lastRenderedPageBreak/>
        <w:t>Types of Neural Networks</w:t>
      </w:r>
    </w:p>
    <w:p w14:paraId="6379BFA0" w14:textId="77777777" w:rsidR="007F6EF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Artificial Neural Networks (ANNs)</w:t>
      </w:r>
      <w:r>
        <w:t xml:space="preserve">: The general term for </w:t>
      </w:r>
      <w:r w:rsidRPr="0071400D">
        <w:rPr>
          <w:i/>
          <w:iCs/>
          <w:color w:val="FF0000"/>
        </w:rPr>
        <w:t>brain</w:t>
      </w:r>
      <w:r>
        <w:t>-inspired computing systems</w:t>
      </w:r>
    </w:p>
    <w:p w14:paraId="50B94952" w14:textId="43745366" w:rsidR="007F6EF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Feedforward Neural Networks</w:t>
      </w:r>
      <w:r w:rsidR="004A74D6">
        <w:rPr>
          <w:b/>
          <w:bCs/>
        </w:rPr>
        <w:t xml:space="preserve"> (FNNs)</w:t>
      </w:r>
      <w:r>
        <w:t xml:space="preserve">: Standard neural networks where information flows in </w:t>
      </w:r>
      <w:r w:rsidRPr="0071400D">
        <w:rPr>
          <w:i/>
          <w:iCs/>
          <w:color w:val="FF0000"/>
        </w:rPr>
        <w:t>one</w:t>
      </w:r>
      <w:r>
        <w:t xml:space="preserve"> </w:t>
      </w:r>
      <w:r w:rsidRPr="0071400D">
        <w:rPr>
          <w:i/>
          <w:iCs/>
          <w:color w:val="FF0000"/>
        </w:rPr>
        <w:t>direction</w:t>
      </w:r>
    </w:p>
    <w:p w14:paraId="6F3EB3B7" w14:textId="77777777" w:rsidR="007F6EF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Convolutional Neural Networks (CNNs)</w:t>
      </w:r>
      <w:r>
        <w:t xml:space="preserve">: Specialized for </w:t>
      </w:r>
      <w:r w:rsidRPr="0071400D">
        <w:rPr>
          <w:i/>
          <w:iCs/>
          <w:color w:val="FF0000"/>
        </w:rPr>
        <w:t>image</w:t>
      </w:r>
      <w:r>
        <w:t xml:space="preserve"> processing</w:t>
      </w:r>
    </w:p>
    <w:p w14:paraId="53816705" w14:textId="77777777" w:rsidR="007F6EF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current Neural Networks (RNNs)</w:t>
      </w:r>
      <w:r>
        <w:t xml:space="preserve">: Used for </w:t>
      </w:r>
      <w:r w:rsidRPr="0071400D">
        <w:rPr>
          <w:i/>
          <w:iCs/>
          <w:color w:val="FF0000"/>
        </w:rPr>
        <w:t>sequential</w:t>
      </w:r>
      <w:r>
        <w:t xml:space="preserve"> data like text or time series</w:t>
      </w:r>
    </w:p>
    <w:p w14:paraId="265A0841" w14:textId="289A4DF5" w:rsidR="007F6EFC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eep Neural Networks</w:t>
      </w:r>
      <w:r w:rsidR="004A74D6">
        <w:rPr>
          <w:b/>
          <w:bCs/>
        </w:rPr>
        <w:t xml:space="preserve"> (DNNs)</w:t>
      </w:r>
      <w:r>
        <w:t xml:space="preserve">: Simply ANNs with many </w:t>
      </w:r>
      <w:r w:rsidRPr="0071400D">
        <w:rPr>
          <w:i/>
          <w:iCs/>
          <w:color w:val="FF0000"/>
        </w:rPr>
        <w:t>hidden</w:t>
      </w:r>
      <w:r>
        <w:t xml:space="preserve"> </w:t>
      </w:r>
      <w:r w:rsidRPr="0071400D">
        <w:rPr>
          <w:i/>
          <w:iCs/>
          <w:color w:val="FF0000"/>
        </w:rPr>
        <w:t>layers</w:t>
      </w:r>
    </w:p>
    <w:p w14:paraId="66FB6C7E" w14:textId="77777777" w:rsidR="007F6EFC" w:rsidRDefault="00000000">
      <w:pPr>
        <w:pStyle w:val="Heading3"/>
      </w:pPr>
      <w:bookmarkStart w:id="11" w:name="structure-of-a-standard-neural-network"/>
      <w:bookmarkEnd w:id="10"/>
      <w:r>
        <w:t>Structure of a Standard Neural Network</w:t>
      </w:r>
    </w:p>
    <w:p w14:paraId="0BF5E056" w14:textId="1F5A8EFD" w:rsidR="0071400D" w:rsidRPr="0071400D" w:rsidRDefault="0071400D" w:rsidP="0071400D">
      <w:pPr>
        <w:pStyle w:val="BodyText"/>
        <w:jc w:val="center"/>
      </w:pPr>
      <w:r>
        <w:rPr>
          <w:noProof/>
        </w:rPr>
        <w:drawing>
          <wp:inline distT="0" distB="0" distL="0" distR="0" wp14:anchorId="7D8E8E45" wp14:editId="593DC0DB">
            <wp:extent cx="3616809" cy="2119079"/>
            <wp:effectExtent l="0" t="0" r="0" b="0"/>
            <wp:docPr id="2057413731" name="Picture 1" descr="A diagram of a networ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413731" name="Picture 1" descr="A diagram of a network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6809" cy="2119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E1788" w14:textId="77777777" w:rsidR="007F6EF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nput Layer</w:t>
      </w:r>
      <w:r>
        <w:t xml:space="preserve">: </w:t>
      </w:r>
      <w:r w:rsidRPr="0071400D">
        <w:rPr>
          <w:i/>
          <w:iCs/>
          <w:color w:val="FF0000"/>
        </w:rPr>
        <w:t>Receives</w:t>
      </w:r>
      <w:r>
        <w:t xml:space="preserve"> the initial data</w:t>
      </w:r>
    </w:p>
    <w:p w14:paraId="3E599C9D" w14:textId="77777777" w:rsidR="007F6EF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Hidden Layers</w:t>
      </w:r>
      <w:r>
        <w:t xml:space="preserve">: </w:t>
      </w:r>
      <w:r w:rsidRPr="0071400D">
        <w:rPr>
          <w:i/>
          <w:iCs/>
          <w:color w:val="FF0000"/>
        </w:rPr>
        <w:t>Process</w:t>
      </w:r>
      <w:r>
        <w:t xml:space="preserve"> the information</w:t>
      </w:r>
    </w:p>
    <w:p w14:paraId="0EDA1592" w14:textId="77777777" w:rsidR="007F6EF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Output Layer</w:t>
      </w:r>
      <w:r>
        <w:t xml:space="preserve">: </w:t>
      </w:r>
      <w:r w:rsidRPr="0071400D">
        <w:rPr>
          <w:i/>
          <w:iCs/>
          <w:color w:val="FF0000"/>
        </w:rPr>
        <w:t>Produces</w:t>
      </w:r>
      <w:r>
        <w:t xml:space="preserve"> </w:t>
      </w:r>
      <w:proofErr w:type="gramStart"/>
      <w:r>
        <w:t>the final result</w:t>
      </w:r>
      <w:proofErr w:type="gramEnd"/>
    </w:p>
    <w:p w14:paraId="5F7A300B" w14:textId="77777777" w:rsidR="007F6EF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Weights</w:t>
      </w:r>
      <w:r>
        <w:t xml:space="preserve">: </w:t>
      </w:r>
      <w:r w:rsidRPr="0071400D">
        <w:rPr>
          <w:i/>
          <w:iCs/>
          <w:color w:val="FF0000"/>
        </w:rPr>
        <w:t>Connections</w:t>
      </w:r>
      <w:r>
        <w:t xml:space="preserve"> between neurons that determine how information flows</w:t>
      </w:r>
    </w:p>
    <w:p w14:paraId="6D920410" w14:textId="77777777" w:rsidR="007F6EFC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Activation Functions</w:t>
      </w:r>
      <w:r>
        <w:t xml:space="preserve">: Help the network </w:t>
      </w:r>
      <w:r w:rsidRPr="0071400D">
        <w:rPr>
          <w:i/>
          <w:iCs/>
          <w:color w:val="FF0000"/>
        </w:rPr>
        <w:t>learn</w:t>
      </w:r>
      <w:r>
        <w:t xml:space="preserve"> </w:t>
      </w:r>
      <w:r w:rsidRPr="0071400D">
        <w:rPr>
          <w:i/>
          <w:iCs/>
          <w:color w:val="FF0000"/>
        </w:rPr>
        <w:t>complex</w:t>
      </w:r>
      <w:r>
        <w:t xml:space="preserve"> </w:t>
      </w:r>
      <w:r w:rsidRPr="0071400D">
        <w:rPr>
          <w:i/>
          <w:iCs/>
          <w:color w:val="FF0000"/>
        </w:rPr>
        <w:t>patterns</w:t>
      </w:r>
    </w:p>
    <w:p w14:paraId="15B2D380" w14:textId="77777777" w:rsidR="007F6EFC" w:rsidRDefault="00000000">
      <w:pPr>
        <w:pStyle w:val="Heading3"/>
      </w:pPr>
      <w:bookmarkStart w:id="12" w:name="how-neural-networks-learn"/>
      <w:bookmarkEnd w:id="11"/>
      <w:r>
        <w:t>How Neural Networks Learn</w:t>
      </w:r>
    </w:p>
    <w:p w14:paraId="08688861" w14:textId="77777777" w:rsidR="007F6EFC" w:rsidRDefault="00000000">
      <w:pPr>
        <w:pStyle w:val="Compact"/>
        <w:numPr>
          <w:ilvl w:val="0"/>
          <w:numId w:val="10"/>
        </w:numPr>
      </w:pPr>
      <w:r w:rsidRPr="0071400D">
        <w:rPr>
          <w:b/>
          <w:bCs/>
          <w:i/>
          <w:iCs/>
        </w:rPr>
        <w:t>Feedforward</w:t>
      </w:r>
      <w:r>
        <w:rPr>
          <w:b/>
          <w:bCs/>
        </w:rPr>
        <w:t xml:space="preserve"> Phase</w:t>
      </w:r>
      <w:r>
        <w:t>:</w:t>
      </w:r>
    </w:p>
    <w:p w14:paraId="2D44B187" w14:textId="77777777" w:rsidR="007F6EFC" w:rsidRDefault="00000000">
      <w:pPr>
        <w:pStyle w:val="Compact"/>
        <w:numPr>
          <w:ilvl w:val="1"/>
          <w:numId w:val="11"/>
        </w:numPr>
      </w:pPr>
      <w:r>
        <w:t xml:space="preserve">Start with </w:t>
      </w:r>
      <w:r w:rsidRPr="0071400D">
        <w:rPr>
          <w:i/>
          <w:iCs/>
          <w:color w:val="FF0000"/>
        </w:rPr>
        <w:t>input</w:t>
      </w:r>
      <w:r>
        <w:t xml:space="preserve"> data and initial random weights</w:t>
      </w:r>
    </w:p>
    <w:p w14:paraId="3F5B5C0A" w14:textId="77777777" w:rsidR="007F6EFC" w:rsidRDefault="00000000">
      <w:pPr>
        <w:pStyle w:val="Compact"/>
        <w:numPr>
          <w:ilvl w:val="1"/>
          <w:numId w:val="11"/>
        </w:numPr>
      </w:pPr>
      <w:r>
        <w:t xml:space="preserve">Pass data through the network to get </w:t>
      </w:r>
      <w:r w:rsidRPr="00A76249">
        <w:rPr>
          <w:i/>
          <w:iCs/>
          <w:color w:val="FF0000"/>
        </w:rPr>
        <w:t>predictions</w:t>
      </w:r>
    </w:p>
    <w:p w14:paraId="2EE6B6DD" w14:textId="77777777" w:rsidR="007F6EFC" w:rsidRDefault="00000000">
      <w:pPr>
        <w:pStyle w:val="Compact"/>
        <w:numPr>
          <w:ilvl w:val="0"/>
          <w:numId w:val="10"/>
        </w:numPr>
      </w:pPr>
      <w:r w:rsidRPr="0071400D">
        <w:rPr>
          <w:b/>
          <w:bCs/>
          <w:i/>
          <w:iCs/>
        </w:rPr>
        <w:t>Backpropagation</w:t>
      </w:r>
      <w:r>
        <w:rPr>
          <w:b/>
          <w:bCs/>
        </w:rPr>
        <w:t xml:space="preserve"> Phase</w:t>
      </w:r>
      <w:r>
        <w:t>:</w:t>
      </w:r>
    </w:p>
    <w:p w14:paraId="6401FDD8" w14:textId="77777777" w:rsidR="007F6EFC" w:rsidRDefault="00000000">
      <w:pPr>
        <w:pStyle w:val="Compact"/>
        <w:numPr>
          <w:ilvl w:val="1"/>
          <w:numId w:val="12"/>
        </w:numPr>
      </w:pPr>
      <w:r>
        <w:t xml:space="preserve">Calculate the </w:t>
      </w:r>
      <w:r w:rsidRPr="0071400D">
        <w:rPr>
          <w:i/>
          <w:iCs/>
          <w:color w:val="FF0000"/>
        </w:rPr>
        <w:t>error</w:t>
      </w:r>
      <w:r>
        <w:t xml:space="preserve"> between predictions and actual values</w:t>
      </w:r>
    </w:p>
    <w:p w14:paraId="3B744533" w14:textId="77777777" w:rsidR="007F6EFC" w:rsidRDefault="00000000">
      <w:pPr>
        <w:pStyle w:val="Compact"/>
        <w:numPr>
          <w:ilvl w:val="1"/>
          <w:numId w:val="12"/>
        </w:numPr>
      </w:pPr>
      <w:r>
        <w:t xml:space="preserve">Adjust the </w:t>
      </w:r>
      <w:r w:rsidRPr="00A76249">
        <w:rPr>
          <w:i/>
          <w:iCs/>
          <w:color w:val="FF0000"/>
        </w:rPr>
        <w:t>weights</w:t>
      </w:r>
      <w:r>
        <w:t xml:space="preserve"> to minimize this error</w:t>
      </w:r>
    </w:p>
    <w:p w14:paraId="768F876C" w14:textId="77777777" w:rsidR="007F6EFC" w:rsidRDefault="00000000">
      <w:pPr>
        <w:pStyle w:val="Compact"/>
        <w:numPr>
          <w:ilvl w:val="1"/>
          <w:numId w:val="12"/>
        </w:numPr>
      </w:pPr>
      <w:r>
        <w:t>Use gradient descent to optimize the weights</w:t>
      </w:r>
    </w:p>
    <w:p w14:paraId="08185790" w14:textId="77777777" w:rsidR="0071400D" w:rsidRDefault="0071400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3" w:name="convolutional-neural-networks-cnns"/>
      <w:bookmarkEnd w:id="8"/>
      <w:bookmarkEnd w:id="12"/>
      <w:r>
        <w:br w:type="page"/>
      </w:r>
    </w:p>
    <w:p w14:paraId="7B4B2887" w14:textId="32DA9F27" w:rsidR="007F6EFC" w:rsidRDefault="00000000">
      <w:pPr>
        <w:pStyle w:val="Heading2"/>
      </w:pPr>
      <w:r>
        <w:t>Convolutional Neural Networks (CNNs)</w:t>
      </w:r>
    </w:p>
    <w:p w14:paraId="4BD0566A" w14:textId="1633CCBF" w:rsidR="0071400D" w:rsidRPr="0071400D" w:rsidRDefault="0071400D" w:rsidP="0071400D">
      <w:pPr>
        <w:pStyle w:val="BodyText"/>
      </w:pPr>
      <w:r>
        <w:rPr>
          <w:noProof/>
        </w:rPr>
        <w:drawing>
          <wp:inline distT="0" distB="0" distL="0" distR="0" wp14:anchorId="1F188B3F" wp14:editId="4622BCF8">
            <wp:extent cx="5943600" cy="2025650"/>
            <wp:effectExtent l="0" t="0" r="0" b="0"/>
            <wp:docPr id="791375849" name="Picture 2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375849" name="Picture 2" descr="A diagram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EAB46" w14:textId="77777777" w:rsidR="007F6EFC" w:rsidRDefault="00000000">
      <w:pPr>
        <w:pStyle w:val="Heading3"/>
      </w:pPr>
      <w:bookmarkStart w:id="14" w:name="what-are-cnns"/>
      <w:r>
        <w:t>What are CNNs?</w:t>
      </w:r>
    </w:p>
    <w:p w14:paraId="03DD4306" w14:textId="77777777" w:rsidR="007F6EFC" w:rsidRDefault="00000000">
      <w:pPr>
        <w:pStyle w:val="Compact"/>
        <w:numPr>
          <w:ilvl w:val="0"/>
          <w:numId w:val="13"/>
        </w:numPr>
      </w:pPr>
      <w:r>
        <w:t xml:space="preserve">Specialized neural networks designed for </w:t>
      </w:r>
      <w:r w:rsidRPr="00C54DB9">
        <w:rPr>
          <w:i/>
          <w:iCs/>
          <w:color w:val="FF0000"/>
        </w:rPr>
        <w:t>image processing</w:t>
      </w:r>
    </w:p>
    <w:p w14:paraId="5A60DF32" w14:textId="77777777" w:rsidR="007F6EFC" w:rsidRDefault="00000000">
      <w:pPr>
        <w:pStyle w:val="Compact"/>
        <w:numPr>
          <w:ilvl w:val="0"/>
          <w:numId w:val="13"/>
        </w:numPr>
      </w:pPr>
      <w:r>
        <w:t>Can automatically detect features in images (edges, shapes, textures)</w:t>
      </w:r>
    </w:p>
    <w:p w14:paraId="515F6CD6" w14:textId="77777777" w:rsidR="007F6EFC" w:rsidRDefault="00000000">
      <w:pPr>
        <w:pStyle w:val="Compact"/>
        <w:numPr>
          <w:ilvl w:val="0"/>
          <w:numId w:val="13"/>
        </w:numPr>
      </w:pPr>
      <w:r w:rsidRPr="00C54DB9">
        <w:rPr>
          <w:u w:val="single"/>
        </w:rPr>
        <w:t>Inspired</w:t>
      </w:r>
      <w:r>
        <w:t xml:space="preserve"> by how the visual cortex in our </w:t>
      </w:r>
      <w:r w:rsidRPr="00C54DB9">
        <w:rPr>
          <w:i/>
          <w:iCs/>
          <w:color w:val="FF0000"/>
        </w:rPr>
        <w:t>brain</w:t>
      </w:r>
      <w:r>
        <w:t xml:space="preserve"> works</w:t>
      </w:r>
    </w:p>
    <w:p w14:paraId="54DF2841" w14:textId="77777777" w:rsidR="007F6EFC" w:rsidRDefault="00000000">
      <w:pPr>
        <w:pStyle w:val="Heading3"/>
      </w:pPr>
      <w:bookmarkStart w:id="15" w:name="main-components-of-a-cnn"/>
      <w:bookmarkEnd w:id="14"/>
      <w:r>
        <w:t>Main Components of a CNN</w:t>
      </w:r>
    </w:p>
    <w:p w14:paraId="10182FA4" w14:textId="77777777" w:rsidR="007F6EF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Input Layer</w:t>
      </w:r>
      <w:r>
        <w:t>: Accepts image data</w:t>
      </w:r>
    </w:p>
    <w:p w14:paraId="0AE85AE2" w14:textId="77777777" w:rsidR="007F6EF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Convolutional Layer</w:t>
      </w:r>
      <w:r>
        <w:t>: Applies filters to extract features</w:t>
      </w:r>
    </w:p>
    <w:p w14:paraId="0EF33B57" w14:textId="77777777" w:rsidR="007F6EF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Activation Function</w:t>
      </w:r>
      <w:r>
        <w:t>: Introduces non-linearity</w:t>
      </w:r>
    </w:p>
    <w:p w14:paraId="243824AA" w14:textId="77777777" w:rsidR="007F6EF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ooling Layer</w:t>
      </w:r>
      <w:r>
        <w:t>: Reduces image size while keeping important information</w:t>
      </w:r>
    </w:p>
    <w:p w14:paraId="18E3601B" w14:textId="77777777" w:rsidR="007F6EFC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Fully Connected Layer</w:t>
      </w:r>
      <w:r>
        <w:t>: Makes the final prediction</w:t>
      </w:r>
    </w:p>
    <w:p w14:paraId="65EAB72F" w14:textId="77777777" w:rsidR="007F6EFC" w:rsidRDefault="00000000">
      <w:pPr>
        <w:pStyle w:val="Heading3"/>
      </w:pPr>
      <w:bookmarkStart w:id="16" w:name="why-cnns-are-powerful"/>
      <w:bookmarkEnd w:id="15"/>
      <w:r>
        <w:t>Why CNNs are Powerful</w:t>
      </w:r>
    </w:p>
    <w:p w14:paraId="78827BEF" w14:textId="77777777" w:rsidR="007F6EFC" w:rsidRDefault="00000000">
      <w:pPr>
        <w:pStyle w:val="Compact"/>
        <w:numPr>
          <w:ilvl w:val="0"/>
          <w:numId w:val="15"/>
        </w:numPr>
      </w:pPr>
      <w:r>
        <w:t>They can find patterns in images automatically</w:t>
      </w:r>
    </w:p>
    <w:p w14:paraId="40D97550" w14:textId="77777777" w:rsidR="007F6EFC" w:rsidRDefault="00000000">
      <w:pPr>
        <w:pStyle w:val="Compact"/>
        <w:numPr>
          <w:ilvl w:val="0"/>
          <w:numId w:val="15"/>
        </w:numPr>
      </w:pPr>
      <w:r>
        <w:t>They use parameter sharing (same filter used across the whole image)</w:t>
      </w:r>
    </w:p>
    <w:p w14:paraId="717650B5" w14:textId="77777777" w:rsidR="007F6EFC" w:rsidRDefault="00000000">
      <w:pPr>
        <w:pStyle w:val="Compact"/>
        <w:numPr>
          <w:ilvl w:val="0"/>
          <w:numId w:val="15"/>
        </w:numPr>
      </w:pPr>
      <w:r>
        <w:t>They focus on local regions, making them more efficient</w:t>
      </w:r>
    </w:p>
    <w:p w14:paraId="4754ABC6" w14:textId="77777777" w:rsidR="00AF37F3" w:rsidRDefault="00AF37F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7" w:name="computer-vision"/>
      <w:bookmarkEnd w:id="13"/>
      <w:bookmarkEnd w:id="16"/>
      <w:r>
        <w:br w:type="page"/>
      </w:r>
    </w:p>
    <w:p w14:paraId="63031701" w14:textId="2446B32E" w:rsidR="007F6EFC" w:rsidRDefault="00000000">
      <w:pPr>
        <w:pStyle w:val="Heading2"/>
      </w:pPr>
      <w:r>
        <w:t>Computer Vision</w:t>
      </w:r>
    </w:p>
    <w:p w14:paraId="089666E5" w14:textId="77777777" w:rsidR="007F6EFC" w:rsidRDefault="00000000">
      <w:pPr>
        <w:pStyle w:val="Heading3"/>
      </w:pPr>
      <w:bookmarkStart w:id="18" w:name="what-is-computer-vision"/>
      <w:r>
        <w:t>What is Computer Vision?</w:t>
      </w:r>
    </w:p>
    <w:p w14:paraId="0CF61764" w14:textId="77777777" w:rsidR="007F6EFC" w:rsidRDefault="00000000">
      <w:pPr>
        <w:pStyle w:val="Compact"/>
        <w:numPr>
          <w:ilvl w:val="0"/>
          <w:numId w:val="16"/>
        </w:numPr>
      </w:pPr>
      <w:r>
        <w:t>Teaching computers to understand images and videos like humans do</w:t>
      </w:r>
    </w:p>
    <w:p w14:paraId="57EC13A5" w14:textId="77777777" w:rsidR="007F6EFC" w:rsidRDefault="00000000">
      <w:pPr>
        <w:pStyle w:val="Compact"/>
        <w:numPr>
          <w:ilvl w:val="0"/>
          <w:numId w:val="16"/>
        </w:numPr>
      </w:pPr>
      <w:r>
        <w:t>Allows computers to “see” and interpret the visual world</w:t>
      </w:r>
    </w:p>
    <w:p w14:paraId="16BA8340" w14:textId="77777777" w:rsidR="007F6EFC" w:rsidRDefault="00000000">
      <w:pPr>
        <w:pStyle w:val="Compact"/>
        <w:numPr>
          <w:ilvl w:val="0"/>
          <w:numId w:val="16"/>
        </w:numPr>
      </w:pPr>
      <w:r>
        <w:t xml:space="preserve">Uses </w:t>
      </w:r>
      <w:r w:rsidRPr="00A76249">
        <w:rPr>
          <w:u w:val="single"/>
        </w:rPr>
        <w:t>cameras</w:t>
      </w:r>
      <w:r>
        <w:t xml:space="preserve"> (</w:t>
      </w:r>
      <w:r w:rsidRPr="00A76249">
        <w:rPr>
          <w:i/>
          <w:iCs/>
          <w:color w:val="FF0000"/>
        </w:rPr>
        <w:t>passive</w:t>
      </w:r>
      <w:r>
        <w:t xml:space="preserve"> sensing) or devices like </w:t>
      </w:r>
      <w:r w:rsidRPr="00A76249">
        <w:rPr>
          <w:u w:val="single"/>
        </w:rPr>
        <w:t>radar</w:t>
      </w:r>
      <w:r>
        <w:t xml:space="preserve"> (</w:t>
      </w:r>
      <w:r w:rsidRPr="00A76249">
        <w:rPr>
          <w:i/>
          <w:iCs/>
          <w:color w:val="FF0000"/>
        </w:rPr>
        <w:t>active</w:t>
      </w:r>
      <w:r>
        <w:t xml:space="preserve"> sensing)</w:t>
      </w:r>
    </w:p>
    <w:p w14:paraId="0C49EDB8" w14:textId="77777777" w:rsidR="007F6EFC" w:rsidRDefault="00000000">
      <w:pPr>
        <w:pStyle w:val="Heading3"/>
      </w:pPr>
      <w:bookmarkStart w:id="19" w:name="computer-vision-vs.-human-vision"/>
      <w:bookmarkEnd w:id="18"/>
      <w:r>
        <w:t>Computer Vision vs. Human Vision</w:t>
      </w:r>
    </w:p>
    <w:p w14:paraId="0B31598E" w14:textId="77777777" w:rsidR="007F6EFC" w:rsidRDefault="00000000">
      <w:pPr>
        <w:pStyle w:val="Compact"/>
        <w:numPr>
          <w:ilvl w:val="0"/>
          <w:numId w:val="17"/>
        </w:numPr>
      </w:pPr>
      <w:r>
        <w:t>Humans see a cat as a fluffy animal</w:t>
      </w:r>
    </w:p>
    <w:p w14:paraId="7F45486A" w14:textId="77777777" w:rsidR="007F6EFC" w:rsidRDefault="00000000">
      <w:pPr>
        <w:pStyle w:val="Compact"/>
        <w:numPr>
          <w:ilvl w:val="0"/>
          <w:numId w:val="17"/>
        </w:numPr>
      </w:pPr>
      <w:r>
        <w:t>Computers see a grid of numbers representing colors and shapes</w:t>
      </w:r>
    </w:p>
    <w:p w14:paraId="1FF814AE" w14:textId="77777777" w:rsidR="007F6EFC" w:rsidRDefault="00000000">
      <w:pPr>
        <w:pStyle w:val="Heading3"/>
      </w:pPr>
      <w:bookmarkStart w:id="20" w:name="key-components-of-computer-vision"/>
      <w:bookmarkEnd w:id="19"/>
      <w:r>
        <w:t>Key Components of Computer Vision</w:t>
      </w:r>
    </w:p>
    <w:p w14:paraId="0B3E0898" w14:textId="77777777" w:rsidR="007F6EFC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amera</w:t>
      </w:r>
      <w:r>
        <w:t>: Captures images</w:t>
      </w:r>
    </w:p>
    <w:p w14:paraId="65DC573A" w14:textId="77777777" w:rsidR="007F6EFC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Lighting</w:t>
      </w:r>
      <w:r>
        <w:t>: Affects image clarity</w:t>
      </w:r>
    </w:p>
    <w:p w14:paraId="510B4C1F" w14:textId="77777777" w:rsidR="007F6EFC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omputer</w:t>
      </w:r>
      <w:r>
        <w:t>: Processes image data</w:t>
      </w:r>
    </w:p>
    <w:p w14:paraId="39742B5C" w14:textId="77777777" w:rsidR="007F6EFC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Scene Interpretation</w:t>
      </w:r>
      <w:r>
        <w:t>: Identifies what’s in the image</w:t>
      </w:r>
    </w:p>
    <w:p w14:paraId="38B04A0E" w14:textId="77777777" w:rsidR="007F6EFC" w:rsidRDefault="00000000">
      <w:pPr>
        <w:pStyle w:val="Heading3"/>
      </w:pPr>
      <w:bookmarkStart w:id="21" w:name="goals-of-computer-vision"/>
      <w:bookmarkEnd w:id="20"/>
      <w:r>
        <w:t>Goals of Computer Vision</w:t>
      </w:r>
    </w:p>
    <w:p w14:paraId="5E15C88F" w14:textId="77777777" w:rsidR="007F6EFC" w:rsidRDefault="00000000">
      <w:pPr>
        <w:pStyle w:val="Compact"/>
        <w:numPr>
          <w:ilvl w:val="0"/>
          <w:numId w:val="19"/>
        </w:numPr>
      </w:pPr>
      <w:r>
        <w:t>Recognize objects and people</w:t>
      </w:r>
    </w:p>
    <w:p w14:paraId="04BC0F1D" w14:textId="77777777" w:rsidR="007F6EFC" w:rsidRDefault="00000000">
      <w:pPr>
        <w:pStyle w:val="Compact"/>
        <w:numPr>
          <w:ilvl w:val="0"/>
          <w:numId w:val="19"/>
        </w:numPr>
      </w:pPr>
      <w:r>
        <w:t>Detect patterns</w:t>
      </w:r>
    </w:p>
    <w:p w14:paraId="3D9C73FF" w14:textId="77777777" w:rsidR="007F6EFC" w:rsidRDefault="00000000">
      <w:pPr>
        <w:pStyle w:val="Compact"/>
        <w:numPr>
          <w:ilvl w:val="0"/>
          <w:numId w:val="19"/>
        </w:numPr>
      </w:pPr>
      <w:r>
        <w:t>Create virtual reality</w:t>
      </w:r>
    </w:p>
    <w:p w14:paraId="361ADAC6" w14:textId="77777777" w:rsidR="007F6EFC" w:rsidRDefault="00000000">
      <w:pPr>
        <w:pStyle w:val="Compact"/>
        <w:numPr>
          <w:ilvl w:val="0"/>
          <w:numId w:val="19"/>
        </w:numPr>
      </w:pPr>
      <w:r>
        <w:t>Enhance images</w:t>
      </w:r>
    </w:p>
    <w:p w14:paraId="3F47AF4D" w14:textId="77777777" w:rsidR="007F6EFC" w:rsidRDefault="00000000">
      <w:pPr>
        <w:pStyle w:val="Compact"/>
        <w:numPr>
          <w:ilvl w:val="0"/>
          <w:numId w:val="19"/>
        </w:numPr>
      </w:pPr>
      <w:r>
        <w:t>Process visual information</w:t>
      </w:r>
    </w:p>
    <w:p w14:paraId="3C1D00DA" w14:textId="77777777" w:rsidR="007F6EFC" w:rsidRDefault="00000000">
      <w:pPr>
        <w:pStyle w:val="Heading3"/>
      </w:pPr>
      <w:bookmarkStart w:id="22" w:name="real-world-applications"/>
      <w:bookmarkEnd w:id="21"/>
      <w:r>
        <w:t>Real-World Applications</w:t>
      </w:r>
    </w:p>
    <w:p w14:paraId="3FB689E8" w14:textId="77777777" w:rsidR="007F6EFC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OCR</w:t>
      </w:r>
      <w:r>
        <w:t>: Converting handwritten text to digital text</w:t>
      </w:r>
    </w:p>
    <w:p w14:paraId="58D55389" w14:textId="77777777" w:rsidR="007F6EFC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Medical Imaging</w:t>
      </w:r>
      <w:r>
        <w:t>: Helping doctors analyze scans</w:t>
      </w:r>
    </w:p>
    <w:p w14:paraId="0AF288D6" w14:textId="77777777" w:rsidR="007F6EFC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Face Detection</w:t>
      </w:r>
      <w:r>
        <w:t>: Recognizing faces in photos</w:t>
      </w:r>
    </w:p>
    <w:p w14:paraId="157839F5" w14:textId="77777777" w:rsidR="007F6EFC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Self-Driving Cars</w:t>
      </w:r>
      <w:r>
        <w:t>: Helping vehicles “see” the road</w:t>
      </w:r>
    </w:p>
    <w:p w14:paraId="40543908" w14:textId="77777777" w:rsidR="007F6EFC" w:rsidRDefault="00000000">
      <w:pPr>
        <w:pStyle w:val="Heading3"/>
      </w:pPr>
      <w:bookmarkStart w:id="23" w:name="core-problems-in-computer-vision"/>
      <w:bookmarkEnd w:id="22"/>
      <w:r>
        <w:t>Core Problems in Computer Vision</w:t>
      </w:r>
    </w:p>
    <w:p w14:paraId="7A1CB741" w14:textId="77777777" w:rsidR="007F6EFC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Reconstruction</w:t>
      </w:r>
      <w:r>
        <w:t>: Building 3D models from 2D images</w:t>
      </w:r>
    </w:p>
    <w:p w14:paraId="3AAF202A" w14:textId="77777777" w:rsidR="007F6EFC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Recognition</w:t>
      </w:r>
      <w:r>
        <w:t>: Identifying objects in images</w:t>
      </w:r>
    </w:p>
    <w:p w14:paraId="6B71C64B" w14:textId="77777777" w:rsidR="007F6EFC" w:rsidRDefault="00000000">
      <w:pPr>
        <w:pStyle w:val="Heading3"/>
      </w:pPr>
      <w:bookmarkStart w:id="24" w:name="image-features"/>
      <w:bookmarkEnd w:id="23"/>
      <w:r>
        <w:t>Image Features</w:t>
      </w:r>
    </w:p>
    <w:p w14:paraId="06D11FB0" w14:textId="77777777" w:rsidR="007F6EFC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Features</w:t>
      </w:r>
      <w:r>
        <w:t>: Numerical values that help understand important details in an image</w:t>
      </w:r>
    </w:p>
    <w:p w14:paraId="1FB960E8" w14:textId="77777777" w:rsidR="007F6EFC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Edges</w:t>
      </w:r>
      <w:r>
        <w:t>: Lines where image brightness changes sharply</w:t>
      </w:r>
    </w:p>
    <w:p w14:paraId="25C76013" w14:textId="77777777" w:rsidR="007F6EFC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Texture</w:t>
      </w:r>
      <w:r>
        <w:t>: Visible patterns or surface details</w:t>
      </w:r>
    </w:p>
    <w:p w14:paraId="6CBD90CA" w14:textId="77777777" w:rsidR="007F6EFC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Regions</w:t>
      </w:r>
      <w:r>
        <w:t>: Areas of an image grouped by similar properties</w:t>
      </w:r>
      <w:bookmarkEnd w:id="0"/>
      <w:bookmarkEnd w:id="17"/>
      <w:bookmarkEnd w:id="24"/>
    </w:p>
    <w:sectPr w:rsidR="007F6E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19DDD8" w14:textId="77777777" w:rsidR="003B5893" w:rsidRDefault="003B5893">
      <w:pPr>
        <w:spacing w:after="0"/>
      </w:pPr>
      <w:r>
        <w:separator/>
      </w:r>
    </w:p>
  </w:endnote>
  <w:endnote w:type="continuationSeparator" w:id="0">
    <w:p w14:paraId="0065E06C" w14:textId="77777777" w:rsidR="003B5893" w:rsidRDefault="003B58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033E48" w14:textId="77777777" w:rsidR="003B5893" w:rsidRDefault="003B5893">
      <w:r>
        <w:separator/>
      </w:r>
    </w:p>
  </w:footnote>
  <w:footnote w:type="continuationSeparator" w:id="0">
    <w:p w14:paraId="5D1986A8" w14:textId="77777777" w:rsidR="003B5893" w:rsidRDefault="003B58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F6A71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C963D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7064A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32648993">
    <w:abstractNumId w:val="0"/>
  </w:num>
  <w:num w:numId="2" w16cid:durableId="762648974">
    <w:abstractNumId w:val="1"/>
  </w:num>
  <w:num w:numId="3" w16cid:durableId="1340229495">
    <w:abstractNumId w:val="1"/>
  </w:num>
  <w:num w:numId="4" w16cid:durableId="978460992">
    <w:abstractNumId w:val="1"/>
  </w:num>
  <w:num w:numId="5" w16cid:durableId="1122576444">
    <w:abstractNumId w:val="1"/>
  </w:num>
  <w:num w:numId="6" w16cid:durableId="289671268">
    <w:abstractNumId w:val="1"/>
  </w:num>
  <w:num w:numId="7" w16cid:durableId="1928730836">
    <w:abstractNumId w:val="1"/>
  </w:num>
  <w:num w:numId="8" w16cid:durableId="634288341">
    <w:abstractNumId w:val="1"/>
  </w:num>
  <w:num w:numId="9" w16cid:durableId="829902650">
    <w:abstractNumId w:val="1"/>
  </w:num>
  <w:num w:numId="10" w16cid:durableId="18334497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3412184">
    <w:abstractNumId w:val="1"/>
  </w:num>
  <w:num w:numId="12" w16cid:durableId="1290936494">
    <w:abstractNumId w:val="1"/>
  </w:num>
  <w:num w:numId="13" w16cid:durableId="946473696">
    <w:abstractNumId w:val="1"/>
  </w:num>
  <w:num w:numId="14" w16cid:durableId="630865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38967097">
    <w:abstractNumId w:val="1"/>
  </w:num>
  <w:num w:numId="16" w16cid:durableId="1270628390">
    <w:abstractNumId w:val="1"/>
  </w:num>
  <w:num w:numId="17" w16cid:durableId="22171882">
    <w:abstractNumId w:val="1"/>
  </w:num>
  <w:num w:numId="18" w16cid:durableId="148136083">
    <w:abstractNumId w:val="1"/>
  </w:num>
  <w:num w:numId="19" w16cid:durableId="2124839859">
    <w:abstractNumId w:val="1"/>
  </w:num>
  <w:num w:numId="20" w16cid:durableId="114254367">
    <w:abstractNumId w:val="1"/>
  </w:num>
  <w:num w:numId="21" w16cid:durableId="19447264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3889913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6EFC"/>
    <w:rsid w:val="001234E2"/>
    <w:rsid w:val="002038D6"/>
    <w:rsid w:val="00262A8D"/>
    <w:rsid w:val="003B5893"/>
    <w:rsid w:val="004A74D6"/>
    <w:rsid w:val="0071400D"/>
    <w:rsid w:val="007F6EFC"/>
    <w:rsid w:val="008841C5"/>
    <w:rsid w:val="00A76249"/>
    <w:rsid w:val="00AF37F3"/>
    <w:rsid w:val="00C54D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2EE71"/>
  <w15:docId w15:val="{156BAE8C-10C0-4496-92F4-2CDF13FE7F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700</Words>
  <Characters>399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yad Amohamed Abd Elmohsen Ghanem</cp:lastModifiedBy>
  <cp:revision>4</cp:revision>
  <dcterms:created xsi:type="dcterms:W3CDTF">2025-05-16T06:33:00Z</dcterms:created>
  <dcterms:modified xsi:type="dcterms:W3CDTF">2025-05-17T07:30:00Z</dcterms:modified>
</cp:coreProperties>
</file>